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156298" w:rsidR="0010594D" w:rsidP="00156298" w:rsidRDefault="0010594D" w14:paraId="36D454E3" w14:textId="0C63C28C">
      <w:pPr>
        <w:jc w:val="center"/>
        <w:rPr>
          <w:b/>
          <w:bCs/>
          <w:color w:val="005E86"/>
          <w:sz w:val="18"/>
          <w:szCs w:val="18"/>
        </w:rPr>
      </w:pPr>
    </w:p>
    <w:tbl>
      <w:tblPr>
        <w:tblStyle w:val="TableGrid"/>
        <w:tblW w:w="10773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4246"/>
        <w:gridCol w:w="2977"/>
      </w:tblGrid>
      <w:tr w:rsidR="00156298" w:rsidTr="754D2791" w14:paraId="720429F4" w14:textId="77777777">
        <w:tc>
          <w:tcPr>
            <w:tcW w:w="3550" w:type="dxa"/>
            <w:tcMar/>
          </w:tcPr>
          <w:p w:rsidR="00156298" w:rsidP="00BA6F1E" w:rsidRDefault="00156298" w14:paraId="6C23B61D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6" w:type="dxa"/>
            <w:tcMar/>
            <w:vAlign w:val="bottom"/>
          </w:tcPr>
          <w:p w:rsidR="00156298" w:rsidP="00156298" w:rsidRDefault="00715B41" w14:paraId="7C8FF341" w14:textId="2522AE58">
            <w:pPr>
              <w:pStyle w:val="Header"/>
              <w:jc w:val="center"/>
            </w:pPr>
            <w:r w:rsidRPr="754D2791" w:rsidR="00715B41">
              <w:rPr>
                <w:b w:val="1"/>
                <w:bCs w:val="1"/>
                <w:color w:val="005E86"/>
                <w:sz w:val="40"/>
                <w:szCs w:val="40"/>
              </w:rPr>
              <w:t>WHSMP09 – FOR – 0</w:t>
            </w:r>
            <w:r w:rsidRPr="754D2791" w:rsidR="5A6E5B67">
              <w:rPr>
                <w:b w:val="1"/>
                <w:bCs w:val="1"/>
                <w:color w:val="005E86"/>
                <w:sz w:val="40"/>
                <w:szCs w:val="40"/>
              </w:rPr>
              <w:t>2</w:t>
            </w:r>
            <w:r w:rsidRPr="754D2791" w:rsidR="00715B41">
              <w:rPr>
                <w:b w:val="1"/>
                <w:bCs w:val="1"/>
                <w:color w:val="005E86"/>
                <w:sz w:val="40"/>
                <w:szCs w:val="40"/>
              </w:rPr>
              <w:t xml:space="preserve"> </w:t>
            </w:r>
            <w:r w:rsidRPr="754D2791" w:rsidR="009F5AE8">
              <w:rPr>
                <w:b w:val="1"/>
                <w:bCs w:val="1"/>
                <w:color w:val="005E86"/>
                <w:sz w:val="40"/>
                <w:szCs w:val="40"/>
              </w:rPr>
              <w:t>Hot Work</w:t>
            </w:r>
            <w:r w:rsidRPr="754D2791" w:rsidR="00156298">
              <w:rPr>
                <w:b w:val="1"/>
                <w:bCs w:val="1"/>
                <w:color w:val="005E86"/>
                <w:sz w:val="40"/>
                <w:szCs w:val="40"/>
              </w:rPr>
              <w:t xml:space="preserve"> Permit</w:t>
            </w:r>
          </w:p>
        </w:tc>
        <w:tc>
          <w:tcPr>
            <w:tcW w:w="2977" w:type="dxa"/>
            <w:tcMar/>
            <w:vAlign w:val="center"/>
          </w:tcPr>
          <w:p w:rsidRPr="004B11B6" w:rsidR="00156298" w:rsidP="00BA6F1E" w:rsidRDefault="00156298" w14:paraId="0EDA9148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32738B" w:rsidR="00156298" w:rsidP="00CD273F" w:rsidRDefault="00156298" w14:paraId="0DAF9CBF" w14:textId="251D127F">
      <w:pPr>
        <w:spacing w:after="120"/>
      </w:pPr>
    </w:p>
    <w:p w:rsidRPr="00CD273F" w:rsidR="00156298" w:rsidP="00156298" w:rsidRDefault="00156298" w14:paraId="0B199286" w14:textId="77777777">
      <w:pPr>
        <w:pStyle w:val="BodyText"/>
        <w:ind w:left="918" w:right="884"/>
        <w:jc w:val="center"/>
        <w:rPr>
          <w:sz w:val="4"/>
          <w:szCs w:val="4"/>
        </w:rPr>
      </w:pPr>
    </w:p>
    <w:p w:rsidR="009F5AE8" w:rsidP="009F5AE8" w:rsidRDefault="009F5AE8" w14:paraId="5D7FE9D0" w14:textId="2C4827E8">
      <w:pPr>
        <w:pStyle w:val="BodyText"/>
        <w:spacing w:after="200"/>
        <w:ind w:left="142"/>
        <w:jc w:val="center"/>
      </w:pPr>
      <w:r>
        <w:t xml:space="preserve"> </w:t>
      </w:r>
      <w:r w:rsidRPr="009F5AE8">
        <w:t xml:space="preserve">Hot Works Permits MUST be completed by SCU staff or contractors scheduled to undertake hot works on university property. All permits must </w:t>
      </w:r>
      <w:r>
        <w:t xml:space="preserve">comply with WHS legislative requirements and be </w:t>
      </w:r>
      <w:r w:rsidRPr="009F5AE8">
        <w:t>approved by an authorised Permit Issuer.</w:t>
      </w:r>
    </w:p>
    <w:p w:rsidR="00156298" w:rsidP="0032738B" w:rsidRDefault="00156298" w14:paraId="366CB0D1" w14:textId="6D5CEC25">
      <w:pPr>
        <w:pStyle w:val="BodyText"/>
        <w:spacing w:before="40" w:after="160"/>
        <w:ind w:left="-425" w:right="-448"/>
        <w:jc w:val="center"/>
        <w:rPr>
          <w:i/>
          <w:iCs/>
          <w:color w:val="FF0000"/>
          <w:sz w:val="16"/>
          <w:szCs w:val="16"/>
        </w:rPr>
      </w:pPr>
      <w:r w:rsidRPr="0019057D">
        <w:rPr>
          <w:i/>
          <w:iCs/>
          <w:color w:val="FF0000"/>
          <w:sz w:val="16"/>
          <w:szCs w:val="16"/>
        </w:rPr>
        <w:t>ALL WORK IS TO CEASE ON THE SOUNDING OR RAISING OF A FIRE OR OTHER EMERGENCY ALARM</w:t>
      </w:r>
    </w:p>
    <w:tbl>
      <w:tblPr>
        <w:tblW w:w="11092" w:type="dxa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12" w:space="0"/>
          <w:insideV w:val="single" w:color="000000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1991"/>
        <w:gridCol w:w="567"/>
        <w:gridCol w:w="2015"/>
        <w:gridCol w:w="143"/>
        <w:gridCol w:w="352"/>
        <w:gridCol w:w="218"/>
        <w:gridCol w:w="2015"/>
        <w:gridCol w:w="571"/>
        <w:gridCol w:w="1947"/>
        <w:gridCol w:w="564"/>
        <w:gridCol w:w="6"/>
      </w:tblGrid>
      <w:tr w:rsidR="00342EC2" w:rsidTr="000336E9" w14:paraId="65E1F9DC" w14:textId="77777777">
        <w:trPr>
          <w:trHeight w:val="340"/>
        </w:trPr>
        <w:tc>
          <w:tcPr>
            <w:tcW w:w="1109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:rsidRPr="0019057D" w:rsidR="00342EC2" w:rsidP="00AF5F0C" w:rsidRDefault="00342EC2" w14:paraId="09358953" w14:textId="57A040B7">
            <w:pPr>
              <w:pStyle w:val="TableParagraph"/>
              <w:spacing w:before="73"/>
              <w:rPr>
                <w:rFonts w:ascii="Arial"/>
                <w:b/>
                <w:color w:val="FFFFFF" w:themeColor="background1"/>
                <w:sz w:val="18"/>
              </w:rPr>
            </w:pPr>
            <w:r w:rsidRPr="0019057D">
              <w:rPr>
                <w:rFonts w:ascii="Arial"/>
                <w:b/>
                <w:color w:val="FFFFFF" w:themeColor="background1"/>
                <w:sz w:val="18"/>
              </w:rPr>
              <w:t>PERMIT DETAILS</w:t>
            </w:r>
          </w:p>
        </w:tc>
      </w:tr>
      <w:tr w:rsidR="00342EC2" w:rsidTr="00342EC2" w14:paraId="237D8003" w14:textId="12D8172A">
        <w:trPr>
          <w:gridAfter w:val="1"/>
          <w:wAfter w:w="6" w:type="dxa"/>
          <w:cantSplit/>
          <w:trHeight w:val="510"/>
        </w:trPr>
        <w:tc>
          <w:tcPr>
            <w:tcW w:w="703" w:type="dxa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  <w:vAlign w:val="center"/>
          </w:tcPr>
          <w:p w:rsidRPr="00A26F17" w:rsidR="00342EC2" w:rsidP="00342EC2" w:rsidRDefault="00342EC2" w14:paraId="293B5C6B" w14:textId="77777777">
            <w:pPr>
              <w:pStyle w:val="TableParagraph"/>
              <w:tabs>
                <w:tab w:val="left" w:pos="4544"/>
              </w:tabs>
              <w:jc w:val="center"/>
              <w:rPr>
                <w:rFonts w:ascii="Arial"/>
                <w:b/>
                <w:bCs/>
              </w:rPr>
            </w:pPr>
            <w:r w:rsidRPr="00A26F17">
              <w:rPr>
                <w:rFonts w:ascii="Arial"/>
                <w:b/>
                <w:bCs/>
              </w:rPr>
              <w:t>PERMIT HOLDER</w:t>
            </w:r>
          </w:p>
        </w:tc>
        <w:tc>
          <w:tcPr>
            <w:tcW w:w="5068" w:type="dxa"/>
            <w:gridSpan w:val="5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vAlign w:val="center"/>
          </w:tcPr>
          <w:p w:rsidRPr="001C69B9" w:rsidR="00342EC2" w:rsidP="00342EC2" w:rsidRDefault="00342EC2" w14:paraId="10979D62" w14:textId="600F8FE4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  </w:t>
            </w:r>
            <w:r w:rsidRPr="001C69B9">
              <w:rPr>
                <w:rFonts w:ascii="Arial"/>
                <w:sz w:val="18"/>
                <w:szCs w:val="18"/>
              </w:rPr>
              <w:t xml:space="preserve">Permit is Valid from:                     </w:t>
            </w:r>
          </w:p>
        </w:tc>
        <w:tc>
          <w:tcPr>
            <w:tcW w:w="5315" w:type="dxa"/>
            <w:gridSpan w:val="5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vAlign w:val="center"/>
          </w:tcPr>
          <w:p w:rsidRPr="001C69B9" w:rsidR="00342EC2" w:rsidP="00342EC2" w:rsidRDefault="00342EC2" w14:paraId="06FD5577" w14:textId="7B405ED3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 xml:space="preserve"> Until:</w:t>
            </w:r>
          </w:p>
        </w:tc>
      </w:tr>
      <w:tr w:rsidR="00342EC2" w:rsidTr="00342EC2" w14:paraId="5FD55F2D" w14:textId="7ED41254">
        <w:trPr>
          <w:gridAfter w:val="1"/>
          <w:wAfter w:w="6" w:type="dxa"/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20A4AA8A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5068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75D74DEC" w14:textId="4D87713A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  </w:t>
            </w:r>
            <w:r w:rsidRPr="001C69B9">
              <w:rPr>
                <w:rFonts w:ascii="Arial"/>
                <w:sz w:val="18"/>
                <w:szCs w:val="18"/>
              </w:rPr>
              <w:t xml:space="preserve">Permit Holder:                Staff                       Contractor          </w:t>
            </w:r>
          </w:p>
        </w:tc>
        <w:tc>
          <w:tcPr>
            <w:tcW w:w="5315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28D00CA4" w14:textId="49762E7A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 </w:t>
            </w:r>
            <w:r w:rsidRPr="001C69B9">
              <w:rPr>
                <w:rFonts w:ascii="Arial"/>
                <w:sz w:val="18"/>
                <w:szCs w:val="18"/>
              </w:rPr>
              <w:t>Company Name:</w:t>
            </w:r>
          </w:p>
        </w:tc>
      </w:tr>
      <w:tr w:rsidR="00342EC2" w:rsidTr="00342EC2" w14:paraId="65E3B36D" w14:textId="2EB42BCB">
        <w:trPr>
          <w:gridAfter w:val="1"/>
          <w:wAfter w:w="6" w:type="dxa"/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17B138B6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5068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22244E7C" w14:textId="115A3A9E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  </w:t>
            </w:r>
            <w:r w:rsidRPr="001C69B9">
              <w:rPr>
                <w:rFonts w:ascii="Arial"/>
                <w:sz w:val="18"/>
                <w:szCs w:val="18"/>
              </w:rPr>
              <w:t>Worker Name:</w:t>
            </w:r>
          </w:p>
        </w:tc>
        <w:tc>
          <w:tcPr>
            <w:tcW w:w="5315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5100D3CD" w14:textId="0CB1CD1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 </w:t>
            </w:r>
            <w:r w:rsidRPr="001C69B9">
              <w:rPr>
                <w:rFonts w:ascii="Arial"/>
                <w:sz w:val="18"/>
                <w:szCs w:val="18"/>
              </w:rPr>
              <w:t>Mobile:</w:t>
            </w:r>
          </w:p>
        </w:tc>
      </w:tr>
      <w:tr w:rsidR="00342EC2" w:rsidTr="00342EC2" w14:paraId="30156CCA" w14:textId="77777777">
        <w:trPr>
          <w:cantSplit/>
          <w:trHeight w:val="56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6B674844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10389" w:type="dxa"/>
            <w:gridSpan w:val="11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1C69B9" w:rsidR="00342EC2" w:rsidP="00342EC2" w:rsidRDefault="00342EC2" w14:paraId="744C5994" w14:textId="77777777">
            <w:pPr>
              <w:pStyle w:val="TableParagraph"/>
              <w:spacing w:before="100"/>
              <w:ind w:left="142"/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 xml:space="preserve">Description of Works: </w:t>
            </w:r>
          </w:p>
        </w:tc>
      </w:tr>
      <w:tr w:rsidR="00342EC2" w:rsidTr="00342EC2" w14:paraId="455C385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40FB5C1F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10389" w:type="dxa"/>
            <w:gridSpan w:val="11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1C69B9" w:rsidR="00342EC2" w:rsidP="00342EC2" w:rsidRDefault="00342EC2" w14:paraId="0609E9D5" w14:textId="77777777">
            <w:pPr>
              <w:pStyle w:val="TableParagraph"/>
              <w:spacing w:before="100"/>
              <w:ind w:left="142"/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>Location of Works:</w:t>
            </w:r>
          </w:p>
        </w:tc>
      </w:tr>
      <w:tr w:rsidR="00342EC2" w:rsidTr="00342EC2" w14:paraId="5416229C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7DE94E25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4573" w:type="dxa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7A67CFA8" w14:textId="1DDE0133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>Distance from buildings:                                         m</w:t>
            </w:r>
          </w:p>
        </w:tc>
        <w:tc>
          <w:tcPr>
            <w:tcW w:w="5816" w:type="dxa"/>
            <w:gridSpan w:val="8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Pr="001C69B9" w:rsidR="00342EC2" w:rsidP="00342EC2" w:rsidRDefault="00342EC2" w14:paraId="7B9667B9" w14:textId="54DF1E16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 xml:space="preserve">  Public/Private services nearby?                    Yes                   No</w:t>
            </w:r>
          </w:p>
        </w:tc>
      </w:tr>
      <w:tr w:rsidR="00342EC2" w:rsidTr="00342EC2" w14:paraId="612CB7EC" w14:textId="77777777">
        <w:trPr>
          <w:cantSplit/>
          <w:trHeight w:val="393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54BAAEA4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1C69B9" w:rsidR="00342EC2" w:rsidP="00342EC2" w:rsidRDefault="00342EC2" w14:paraId="18CAB328" w14:textId="77777777">
            <w:pPr>
              <w:pStyle w:val="TableParagraph"/>
              <w:tabs>
                <w:tab w:val="left" w:pos="4544"/>
              </w:tabs>
              <w:ind w:firstLine="147"/>
              <w:rPr>
                <w:rFonts w:ascii="Arial"/>
                <w:b/>
                <w:bCs/>
                <w:sz w:val="18"/>
                <w:szCs w:val="18"/>
              </w:rPr>
            </w:pPr>
            <w:r w:rsidRPr="001C69B9">
              <w:rPr>
                <w:rFonts w:ascii="Arial"/>
                <w:b/>
                <w:bCs/>
                <w:sz w:val="18"/>
                <w:szCs w:val="18"/>
              </w:rPr>
              <w:t>Prestart Review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D9E2F3" w:themeColor="accent1" w:themeTint="33" w:sz="12" w:space="0"/>
            </w:tcBorders>
            <w:shd w:val="clear" w:color="auto" w:fill="BDD6EE"/>
            <w:vAlign w:val="center"/>
          </w:tcPr>
          <w:p w:rsidR="00342EC2" w:rsidP="001F4412" w:rsidRDefault="00342EC2" w14:paraId="3347B663" w14:textId="77777777">
            <w:pPr>
              <w:pStyle w:val="TableParagraph"/>
              <w:ind w:left="11" w:hanging="62"/>
              <w:jc w:val="center"/>
              <w:rPr>
                <w:rFonts w:ascii="Arial"/>
                <w:b/>
                <w:sz w:val="18"/>
              </w:rPr>
            </w:pPr>
            <w:r w:rsidRPr="0049228C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342EC2" w:rsidTr="00342EC2" w14:paraId="5E008E21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0B98CF46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0054718C" w14:textId="51127A1A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Pre-start meeting with SCU </w:t>
            </w:r>
            <w:r>
              <w:rPr>
                <w:rFonts w:ascii="Arial"/>
                <w:sz w:val="18"/>
                <w:szCs w:val="18"/>
              </w:rPr>
              <w:t>PS Representative</w:t>
            </w:r>
            <w:r w:rsidRPr="0049228C">
              <w:rPr>
                <w:rFonts w:ascii="Arial"/>
                <w:sz w:val="18"/>
                <w:szCs w:val="18"/>
              </w:rPr>
              <w:t xml:space="preserve"> completed?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</w:tcPr>
          <w:p w:rsidR="00342EC2" w:rsidP="00342EC2" w:rsidRDefault="00342EC2" w14:paraId="4294B56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342EC2" w:rsidTr="00342EC2" w14:paraId="14CEBA55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Pr="001C69B9" w:rsidR="00342EC2" w:rsidP="00342EC2" w:rsidRDefault="00342EC2" w14:paraId="405BD7AF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  <w:szCs w:val="18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1E6E208E" w14:textId="59CEFE29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>Have the highest practicable level of controls been prepared to control the risks identified?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</w:tcPr>
          <w:p w:rsidR="00342EC2" w:rsidP="00342EC2" w:rsidRDefault="00342EC2" w14:paraId="01E3A21C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342EC2" w:rsidTr="00342EC2" w14:paraId="1CACD71C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271493F1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5B7C3AF3" w14:textId="4AEF47E2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1C69B9">
              <w:rPr>
                <w:rFonts w:ascii="Arial"/>
                <w:sz w:val="18"/>
                <w:szCs w:val="18"/>
              </w:rPr>
              <w:t>Have you submitted a fire system isolation request to impair smoke/heat detectors while works performed?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</w:tcPr>
          <w:p w:rsidR="00342EC2" w:rsidP="00342EC2" w:rsidRDefault="00342EC2" w14:paraId="47EE512C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342EC2" w:rsidTr="00342EC2" w14:paraId="3B5AA4CF" w14:textId="77777777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5D776E4A" w14:textId="77777777">
            <w:pPr>
              <w:pStyle w:val="TableParagraph"/>
              <w:ind w:left="1369"/>
              <w:rPr>
                <w:rFonts w:ascii="Arial"/>
                <w:b/>
                <w:sz w:val="18"/>
              </w:rPr>
            </w:pPr>
          </w:p>
        </w:tc>
        <w:tc>
          <w:tcPr>
            <w:tcW w:w="10389" w:type="dxa"/>
            <w:gridSpan w:val="11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1C69B9" w:rsidR="00342EC2" w:rsidP="00342EC2" w:rsidRDefault="00342EC2" w14:paraId="6E187558" w14:textId="4F76C635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 xml:space="preserve">               Mandatory PPE &amp; Safety Check                                  Other Control Measures          Isolations</w:t>
            </w:r>
          </w:p>
        </w:tc>
      </w:tr>
      <w:tr w:rsidR="00342EC2" w:rsidTr="00342EC2" w14:paraId="65AED9EA" w14:textId="77DE4287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1F716C2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1" w:type="dxa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A26F17" w:rsidR="00342EC2" w:rsidP="00342EC2" w:rsidRDefault="00342EC2" w14:paraId="5D4EA433" w14:textId="3B8C52F9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A26F17">
              <w:rPr>
                <w:rFonts w:ascii="Arial"/>
                <w:sz w:val="18"/>
                <w:szCs w:val="18"/>
              </w:rPr>
              <w:t>Gloves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CFE33C9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sz w:val="18"/>
                <w:szCs w:val="18"/>
              </w:rPr>
            </w:pPr>
          </w:p>
        </w:tc>
        <w:tc>
          <w:tcPr>
            <w:tcW w:w="2158" w:type="dxa"/>
            <w:gridSpan w:val="2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F157824" w14:textId="2BC03F0A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Safety Boots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5E3F930" w14:textId="77777777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</w:p>
        </w:tc>
        <w:tc>
          <w:tcPr>
            <w:tcW w:w="2015" w:type="dxa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17DDCB66" w14:textId="65B4CB86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First Aid Kit</w:t>
            </w:r>
          </w:p>
        </w:tc>
        <w:tc>
          <w:tcPr>
            <w:tcW w:w="571" w:type="dxa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6C8B0150" w14:textId="77777777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73B3BFF" w14:textId="4B7873F8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Electrical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A26F17" w:rsidR="00342EC2" w:rsidP="00342EC2" w:rsidRDefault="00342EC2" w14:paraId="24AB26DC" w14:textId="77777777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</w:p>
        </w:tc>
      </w:tr>
      <w:tr w:rsidR="00342EC2" w:rsidTr="00342EC2" w14:paraId="630B3E95" w14:textId="74B72DA9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7FEAC1DE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1" w:type="dxa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6C1C5602" w14:textId="1A93943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Welding Mask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161C8E61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sz w:val="18"/>
                <w:szCs w:val="18"/>
              </w:rPr>
            </w:pPr>
          </w:p>
        </w:tc>
        <w:tc>
          <w:tcPr>
            <w:tcW w:w="2158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608ED842" w14:textId="57246870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Heating Protection 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D286FB9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2015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0B65A6D" w14:textId="39BD612F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Fall Arrest/Ladder/EWP</w:t>
            </w:r>
          </w:p>
        </w:tc>
        <w:tc>
          <w:tcPr>
            <w:tcW w:w="571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05CA22C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1DAF1462" w14:textId="4A264661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Mechanical 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A26F17" w:rsidR="00342EC2" w:rsidP="00342EC2" w:rsidRDefault="00342EC2" w14:paraId="325F90A6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</w:tr>
      <w:tr w:rsidR="00342EC2" w:rsidTr="00342EC2" w14:paraId="060CEE8E" w14:textId="7BEF4D48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416CB577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1" w:type="dxa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027A802F" w14:textId="0440E0D6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Eye Protection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30943868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sz w:val="18"/>
                <w:szCs w:val="18"/>
              </w:rPr>
            </w:pPr>
          </w:p>
        </w:tc>
        <w:tc>
          <w:tcPr>
            <w:tcW w:w="2158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4144C380" w14:textId="10060009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Long Pants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51FC990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2015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1EC5947" w14:textId="49034D92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Fire Extinguisher</w:t>
            </w:r>
          </w:p>
        </w:tc>
        <w:tc>
          <w:tcPr>
            <w:tcW w:w="571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78E937D3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0C421D64" w14:textId="112FC6B1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Water/Waste 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A26F17" w:rsidR="00342EC2" w:rsidP="00342EC2" w:rsidRDefault="00342EC2" w14:paraId="2674BF64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</w:tr>
      <w:tr w:rsidR="00342EC2" w:rsidTr="00342EC2" w14:paraId="3883AA8E" w14:textId="6B8D15BE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3928640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1" w:type="dxa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5D921AFC" w14:textId="2EBEFFD6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Hard Hat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49222976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sz w:val="18"/>
                <w:szCs w:val="18"/>
              </w:rPr>
            </w:pPr>
          </w:p>
        </w:tc>
        <w:tc>
          <w:tcPr>
            <w:tcW w:w="2158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3E9D6DA2" w14:textId="0CBBA87E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Long Sleeve Shirt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506F6E6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2015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230C0B23" w14:textId="0319588A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Signage</w:t>
            </w:r>
          </w:p>
        </w:tc>
        <w:tc>
          <w:tcPr>
            <w:tcW w:w="571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6B6EA82F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E7E6E6" w:themeColor="background2" w:sz="12" w:space="0"/>
            </w:tcBorders>
            <w:vAlign w:val="center"/>
          </w:tcPr>
          <w:p w:rsidRPr="00A26F17" w:rsidR="00342EC2" w:rsidP="00342EC2" w:rsidRDefault="00342EC2" w14:paraId="586FD33F" w14:textId="77777777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/>
                <w:sz w:val="18"/>
                <w:szCs w:val="18"/>
              </w:rPr>
            </w:pP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E7E6E6" w:themeColor="background2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A26F17" w:rsidR="00342EC2" w:rsidP="00342EC2" w:rsidRDefault="00342EC2" w14:paraId="1E8803C0" w14:textId="77777777">
            <w:pPr>
              <w:pStyle w:val="TableParagraph"/>
              <w:tabs>
                <w:tab w:val="left" w:pos="4544"/>
              </w:tabs>
              <w:ind w:left="102" w:firstLine="137"/>
              <w:rPr>
                <w:rFonts w:ascii="Arial"/>
                <w:sz w:val="18"/>
                <w:szCs w:val="18"/>
              </w:rPr>
            </w:pPr>
          </w:p>
        </w:tc>
      </w:tr>
      <w:tr w:rsidR="00342EC2" w:rsidTr="00342EC2" w14:paraId="6081609F" w14:textId="77777777">
        <w:trPr>
          <w:cantSplit/>
          <w:trHeight w:val="428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18449C4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342EC2" w:rsidP="00342EC2" w:rsidRDefault="00342EC2" w14:paraId="1B2BDE8E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Environmental Checks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342EC2" w:rsidP="001F4412" w:rsidRDefault="00342EC2" w14:paraId="7D05BF1B" w14:textId="77777777">
            <w:pPr>
              <w:pStyle w:val="TableParagraph"/>
              <w:ind w:hanging="51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342EC2" w:rsidTr="00342EC2" w14:paraId="3234EE8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5E64B0AA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57DA6217" w14:textId="56E5DDC2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 xml:space="preserve">Combustible materials have been cleared from </w:t>
            </w:r>
            <w:r w:rsidR="00A51B91">
              <w:rPr>
                <w:rFonts w:ascii="Arial"/>
                <w:sz w:val="18"/>
                <w:szCs w:val="18"/>
              </w:rPr>
              <w:t>the area, and/or barriers have been installed to prevent spark</w:t>
            </w:r>
            <w:r w:rsidRPr="00342EC2">
              <w:rPr>
                <w:rFonts w:ascii="Arial"/>
                <w:sz w:val="18"/>
                <w:szCs w:val="18"/>
              </w:rPr>
              <w:t xml:space="preserve"> ignition.</w:t>
            </w:r>
          </w:p>
        </w:tc>
        <w:tc>
          <w:tcPr>
            <w:tcW w:w="570" w:type="dxa"/>
            <w:gridSpan w:val="2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6FF2019E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4F8A710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33AE981E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4C0E74CA" w14:textId="1E7F5E0C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>Adequate ventilation is available for the quantity of smoke/fumes produced by the task.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61A34492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7C4B4285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2E8861A5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4116C564" w14:textId="05DE98A3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>Pedestrian traffic has been redirected to avoid any unnecessary exposure.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219F6DFD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54F07570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5448B42B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0434C365" w14:textId="104EF3A1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 xml:space="preserve">Drains, cables and </w:t>
            </w:r>
            <w:r w:rsidR="00A51B91">
              <w:rPr>
                <w:rFonts w:ascii="Arial"/>
                <w:sz w:val="18"/>
                <w:szCs w:val="18"/>
              </w:rPr>
              <w:t xml:space="preserve">heat-sensitive equipment are </w:t>
            </w:r>
            <w:r w:rsidRPr="00342EC2">
              <w:rPr>
                <w:rFonts w:ascii="Arial"/>
                <w:sz w:val="18"/>
                <w:szCs w:val="18"/>
              </w:rPr>
              <w:t>protected.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7738B12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67CDC117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0D1FDBAA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1A3AB75E" w14:textId="62D5442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>Designated clearance area around, below and above where work is being performed.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599943E0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4F67601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bottom w:val="single" w:color="FFFFFF" w:themeColor="background1" w:sz="4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42EC2" w:rsidP="00342EC2" w:rsidRDefault="00342EC2" w14:paraId="5B756B97" w14:textId="77777777">
            <w:pPr>
              <w:rPr>
                <w:sz w:val="2"/>
                <w:szCs w:val="2"/>
              </w:rPr>
            </w:pPr>
          </w:p>
        </w:tc>
        <w:tc>
          <w:tcPr>
            <w:tcW w:w="9819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Pr="0049228C" w:rsidR="00342EC2" w:rsidP="00342EC2" w:rsidRDefault="00342EC2" w14:paraId="42AD70B3" w14:textId="71E4A2DB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342EC2">
              <w:rPr>
                <w:rFonts w:ascii="Arial"/>
                <w:sz w:val="18"/>
                <w:szCs w:val="18"/>
              </w:rPr>
              <w:t>Does the person conducting the work feel medically and physically fit to perform the task?</w:t>
            </w:r>
          </w:p>
        </w:tc>
        <w:tc>
          <w:tcPr>
            <w:tcW w:w="570" w:type="dxa"/>
            <w:gridSpan w:val="2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="00342EC2" w:rsidP="00342EC2" w:rsidRDefault="00342EC2" w14:paraId="12C94BA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42EC2" w:rsidTr="00342EC2" w14:paraId="01136D4E" w14:textId="77777777">
        <w:trPr>
          <w:cantSplit/>
          <w:trHeight w:val="283"/>
        </w:trPr>
        <w:tc>
          <w:tcPr>
            <w:tcW w:w="11092" w:type="dxa"/>
            <w:gridSpan w:val="12"/>
            <w:tcBorders>
              <w:top w:val="nil"/>
              <w:left w:val="single" w:color="FFFFFF" w:themeColor="background1" w:sz="8" w:space="0"/>
              <w:bottom w:val="single" w:color="FFFFFF" w:themeColor="background1" w:sz="12" w:space="0"/>
              <w:right w:val="nil"/>
            </w:tcBorders>
            <w:shd w:val="clear" w:color="auto" w:fill="005E86"/>
            <w:textDirection w:val="btLr"/>
          </w:tcPr>
          <w:p w:rsidR="00342EC2" w:rsidP="00342EC2" w:rsidRDefault="00342EC2" w14:paraId="4BDD3A5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</w:tbl>
    <w:p w:rsidR="0049228C" w:rsidP="00CD273F" w:rsidRDefault="0049228C" w14:paraId="50C109FC" w14:textId="5579017B">
      <w:pPr>
        <w:spacing w:after="0"/>
        <w:ind w:left="-426" w:right="-449"/>
      </w:pPr>
      <w:r>
        <w:br w:type="page"/>
      </w:r>
    </w:p>
    <w:p w:rsidR="00CD0577" w:rsidP="004F748A" w:rsidRDefault="00CD0577" w14:paraId="1E3AB09D" w14:textId="77777777">
      <w:pPr>
        <w:ind w:left="-426" w:right="-449"/>
      </w:pPr>
    </w:p>
    <w:tbl>
      <w:tblPr>
        <w:tblStyle w:val="TableGrid"/>
        <w:tblW w:w="10489" w:type="dxa"/>
        <w:tblInd w:w="42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962"/>
        <w:gridCol w:w="2977"/>
      </w:tblGrid>
      <w:tr w:rsidR="0049228C" w:rsidTr="754D2791" w14:paraId="7096097B" w14:textId="77777777">
        <w:tc>
          <w:tcPr>
            <w:tcW w:w="3550" w:type="dxa"/>
            <w:tcMar/>
          </w:tcPr>
          <w:p w:rsidR="0049228C" w:rsidP="003F7005" w:rsidRDefault="0049228C" w14:paraId="5FA8DC72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46F6AE44" wp14:editId="008846D7">
                  <wp:extent cx="1831680" cy="6000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2" w:type="dxa"/>
            <w:tcMar/>
            <w:vAlign w:val="bottom"/>
          </w:tcPr>
          <w:p w:rsidR="0049228C" w:rsidP="003F7005" w:rsidRDefault="00715B41" w14:paraId="6C1DF9BF" w14:textId="0048BA89">
            <w:pPr>
              <w:pStyle w:val="Header"/>
              <w:jc w:val="center"/>
            </w:pPr>
            <w:r w:rsidRPr="754D2791" w:rsidR="00715B41">
              <w:rPr>
                <w:b w:val="1"/>
                <w:bCs w:val="1"/>
                <w:color w:val="005E86"/>
                <w:sz w:val="40"/>
                <w:szCs w:val="40"/>
              </w:rPr>
              <w:t>WHSMP09 – FOR – 0</w:t>
            </w:r>
            <w:r w:rsidRPr="754D2791" w:rsidR="3AB8DB19">
              <w:rPr>
                <w:b w:val="1"/>
                <w:bCs w:val="1"/>
                <w:color w:val="005E86"/>
                <w:sz w:val="40"/>
                <w:szCs w:val="40"/>
              </w:rPr>
              <w:t>2</w:t>
            </w:r>
            <w:r w:rsidRPr="754D2791" w:rsidR="00715B41">
              <w:rPr>
                <w:b w:val="1"/>
                <w:bCs w:val="1"/>
                <w:color w:val="005E86"/>
                <w:sz w:val="40"/>
                <w:szCs w:val="40"/>
              </w:rPr>
              <w:t xml:space="preserve"> </w:t>
            </w:r>
            <w:r w:rsidRPr="754D2791" w:rsidR="009F5AE8">
              <w:rPr>
                <w:b w:val="1"/>
                <w:bCs w:val="1"/>
                <w:color w:val="005E86"/>
                <w:sz w:val="40"/>
                <w:szCs w:val="40"/>
              </w:rPr>
              <w:t xml:space="preserve">Hot Work </w:t>
            </w:r>
            <w:r w:rsidRPr="754D2791" w:rsidR="0049228C">
              <w:rPr>
                <w:b w:val="1"/>
                <w:bCs w:val="1"/>
                <w:color w:val="005E86"/>
                <w:sz w:val="40"/>
                <w:szCs w:val="40"/>
              </w:rPr>
              <w:t>Permit</w:t>
            </w:r>
          </w:p>
        </w:tc>
        <w:tc>
          <w:tcPr>
            <w:tcW w:w="2977" w:type="dxa"/>
            <w:tcMar/>
            <w:vAlign w:val="center"/>
          </w:tcPr>
          <w:p w:rsidRPr="004B11B6" w:rsidR="0049228C" w:rsidP="003F7005" w:rsidRDefault="0049228C" w14:paraId="550309A6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101882" w:rsidR="0049228C" w:rsidP="004F748A" w:rsidRDefault="0049228C" w14:paraId="3055A67F" w14:textId="07125B4F">
      <w:pPr>
        <w:ind w:left="-426" w:right="-449"/>
        <w:rPr>
          <w:sz w:val="20"/>
          <w:szCs w:val="20"/>
        </w:rPr>
      </w:pPr>
    </w:p>
    <w:tbl>
      <w:tblPr>
        <w:tblW w:w="10774" w:type="dxa"/>
        <w:tblInd w:w="137" w:type="dxa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9923"/>
      </w:tblGrid>
      <w:tr w:rsidR="0049228C" w:rsidTr="00262F54" w14:paraId="7E43838C" w14:textId="77777777">
        <w:trPr>
          <w:trHeight w:val="342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hideMark/>
          </w:tcPr>
          <w:p w:rsidR="0049228C" w:rsidP="006C6068" w:rsidRDefault="0049228C" w14:paraId="63D85BB8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AUTHORISATION</w:t>
            </w:r>
          </w:p>
        </w:tc>
      </w:tr>
      <w:tr w:rsidR="0049228C" w:rsidTr="00262F54" w14:paraId="10434421" w14:textId="77777777">
        <w:trPr>
          <w:trHeight w:val="1054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P="00EB1484" w:rsidRDefault="0049228C" w14:paraId="7F1A8CAA" w14:textId="77777777">
            <w:pPr>
              <w:pStyle w:val="TableParagraph"/>
              <w:spacing w:before="9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8934ADF" w14:textId="77777777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ISSU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05AC2342" w14:textId="3B30D984">
            <w:pPr>
              <w:pStyle w:val="TableParagraph"/>
              <w:spacing w:before="99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 xml:space="preserve">I, the permit issuer, approve this </w:t>
            </w:r>
            <w:r w:rsidR="001F4412">
              <w:rPr>
                <w:sz w:val="17"/>
                <w:lang w:val="en-US" w:eastAsia="en-US"/>
              </w:rPr>
              <w:t>hot</w:t>
            </w:r>
            <w:r>
              <w:rPr>
                <w:sz w:val="17"/>
                <w:lang w:val="en-US" w:eastAsia="en-US"/>
              </w:rPr>
              <w:t xml:space="preserve"> work (as listed above) to proceed.</w:t>
            </w:r>
          </w:p>
          <w:p w:rsidRPr="006C6068" w:rsidR="0049228C" w:rsidRDefault="0049228C" w14:paraId="37D15113" w14:textId="77777777">
            <w:pPr>
              <w:pStyle w:val="TableParagraph"/>
              <w:rPr>
                <w:b/>
                <w:i/>
                <w:sz w:val="28"/>
                <w:szCs w:val="36"/>
                <w:lang w:val="en-US" w:eastAsia="en-US"/>
              </w:rPr>
            </w:pPr>
          </w:p>
          <w:p w:rsidR="0049228C" w:rsidRDefault="0049228C" w14:paraId="74202548" w14:textId="77777777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 of</w:t>
            </w:r>
            <w:r>
              <w:rPr>
                <w:b/>
                <w:spacing w:val="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:</w:t>
            </w:r>
          </w:p>
        </w:tc>
      </w:tr>
      <w:tr w:rsidR="0049228C" w:rsidTr="00262F54" w14:paraId="39437951" w14:textId="77777777">
        <w:trPr>
          <w:trHeight w:val="341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7F995AF6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DECLARATION</w:t>
            </w:r>
          </w:p>
        </w:tc>
      </w:tr>
      <w:tr w:rsidR="0049228C" w:rsidTr="00101882" w14:paraId="70EEE724" w14:textId="77777777">
        <w:trPr>
          <w:trHeight w:val="4290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RDefault="0049228C" w14:paraId="6C91EC45" w14:textId="77777777">
            <w:pPr>
              <w:pStyle w:val="TableParagraph"/>
              <w:spacing w:before="7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521F6B9" w14:textId="77777777">
            <w:pPr>
              <w:pStyle w:val="TableParagraph"/>
              <w:ind w:left="174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7302E129" w14:textId="77777777">
            <w:pPr>
              <w:pStyle w:val="TableParagraph"/>
              <w:spacing w:before="99" w:line="195" w:lineRule="exact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acknowledge and understand the conditions of this permit and:</w:t>
            </w:r>
          </w:p>
          <w:p w:rsidR="0049228C" w:rsidP="006C6068" w:rsidRDefault="0049228C" w14:paraId="5084C673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8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m competent to coordinate this work in accordance with this permit and associated risk</w:t>
            </w:r>
            <w:r>
              <w:rPr>
                <w:spacing w:val="-18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10BDFAA1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7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Will implement all the controls highlighted above and outlined in the risk</w:t>
            </w:r>
            <w:r>
              <w:rPr>
                <w:spacing w:val="-19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6344A596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before="1" w:line="235" w:lineRule="auto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Shall share this permit and associated risk assessment with the other worker/s to ensure they understand the conditions of this</w:t>
            </w:r>
            <w:r>
              <w:rPr>
                <w:spacing w:val="-4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permit.</w:t>
            </w:r>
          </w:p>
          <w:p w:rsidRPr="006C6068" w:rsidR="0049228C" w:rsidRDefault="0049228C" w14:paraId="5B91670C" w14:textId="0F3C5B8F">
            <w:pPr>
              <w:pStyle w:val="TableParagraph"/>
              <w:spacing w:before="9"/>
              <w:rPr>
                <w:b/>
                <w:i/>
                <w:sz w:val="10"/>
                <w:szCs w:val="6"/>
                <w:lang w:val="en-US" w:eastAsia="en-US"/>
              </w:rPr>
            </w:pPr>
          </w:p>
          <w:p w:rsidRPr="006C6068" w:rsidR="00EB1484" w:rsidRDefault="00EB1484" w14:paraId="19912470" w14:textId="77777777">
            <w:pPr>
              <w:pStyle w:val="TableParagraph"/>
              <w:spacing w:before="9"/>
              <w:rPr>
                <w:b/>
                <w:i/>
                <w:sz w:val="32"/>
                <w:szCs w:val="28"/>
                <w:lang w:val="en-US" w:eastAsia="en-US"/>
              </w:rPr>
            </w:pPr>
          </w:p>
          <w:p w:rsidR="0049228C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  <w:p w:rsidR="0049228C" w:rsidRDefault="0049228C" w14:paraId="3644E069" w14:textId="77777777">
            <w:pPr>
              <w:pStyle w:val="TableParagraph"/>
              <w:spacing w:before="3"/>
              <w:rPr>
                <w:b/>
                <w:i/>
                <w:sz w:val="19"/>
                <w:lang w:val="en-US" w:eastAsia="en-US"/>
              </w:rPr>
            </w:pPr>
          </w:p>
          <w:p w:rsidR="0049228C" w:rsidRDefault="0049228C" w14:paraId="0B61F995" w14:textId="77777777">
            <w:pPr>
              <w:pStyle w:val="TableParagraph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My signature below acknowledges that I agree and understand the conditions of this permit (</w:t>
            </w:r>
            <w:proofErr w:type="gramStart"/>
            <w:r>
              <w:rPr>
                <w:sz w:val="18"/>
                <w:lang w:val="en-US" w:eastAsia="en-US"/>
              </w:rPr>
              <w:t>other</w:t>
            </w:r>
            <w:proofErr w:type="gramEnd"/>
            <w:r>
              <w:rPr>
                <w:sz w:val="18"/>
                <w:lang w:val="en-US" w:eastAsia="en-US"/>
              </w:rPr>
              <w:t xml:space="preserve"> worker/s).</w:t>
            </w:r>
          </w:p>
          <w:p w:rsidR="0049228C" w:rsidRDefault="0049228C" w14:paraId="48B09003" w14:textId="17C9EA65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RDefault="00EB1484" w14:paraId="3831E2A8" w14:textId="77777777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P="00EB1484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5892FF27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19412636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49228C" w:rsidP="00101882" w:rsidRDefault="0049228C" w14:paraId="4446F341" w14:textId="5ACBA099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 w:rsidRPr="00EB1484">
              <w:rPr>
                <w:spacing w:val="-1"/>
                <w:sz w:val="18"/>
                <w:lang w:val="en-US" w:eastAsia="en-US"/>
              </w:rPr>
              <w:t>worker</w:t>
            </w:r>
            <w:r>
              <w:rPr>
                <w:sz w:val="18"/>
                <w:lang w:val="en-US" w:eastAsia="en-US"/>
              </w:rPr>
              <w:t>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</w:tc>
      </w:tr>
      <w:tr w:rsidR="0049228C" w:rsidTr="00262F54" w14:paraId="1010D56C" w14:textId="77777777">
        <w:trPr>
          <w:trHeight w:val="356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18264AD0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INALISATION</w:t>
            </w:r>
          </w:p>
        </w:tc>
      </w:tr>
      <w:tr w:rsidR="0049228C" w:rsidTr="00262F54" w14:paraId="245B83B5" w14:textId="77777777">
        <w:trPr>
          <w:trHeight w:val="1189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  <w:hideMark/>
          </w:tcPr>
          <w:p w:rsidR="0049228C" w:rsidP="0049228C" w:rsidRDefault="0049228C" w14:paraId="70D84B20" w14:textId="097D7758">
            <w:pPr>
              <w:pStyle w:val="TableParagraph"/>
              <w:spacing w:before="138" w:line="254" w:lineRule="auto"/>
              <w:ind w:left="136" w:right="172" w:firstLine="40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</w:t>
            </w:r>
            <w:r w:rsidR="00EB1484">
              <w:rPr>
                <w:b/>
                <w:sz w:val="24"/>
                <w:szCs w:val="32"/>
                <w:lang w:val="en-US" w:eastAsia="en-US"/>
              </w:rPr>
              <w:t>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P="006C6068" w:rsidRDefault="0049228C" w14:paraId="34C701FD" w14:textId="77777777">
            <w:pPr>
              <w:pStyle w:val="TableParagraph"/>
              <w:spacing w:before="99"/>
              <w:ind w:left="108"/>
              <w:rPr>
                <w:sz w:val="18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confirm all work is complete, all workers have signed off the Permit and the worksite has been left clean and tidy</w:t>
            </w:r>
            <w:r>
              <w:rPr>
                <w:sz w:val="18"/>
                <w:lang w:val="en-US" w:eastAsia="en-US"/>
              </w:rPr>
              <w:t>.</w:t>
            </w:r>
          </w:p>
          <w:p w:rsidRPr="006C6068" w:rsidR="0049228C" w:rsidRDefault="0049228C" w14:paraId="51A40806" w14:textId="77777777">
            <w:pPr>
              <w:pStyle w:val="TableParagraph"/>
              <w:rPr>
                <w:b/>
                <w:i/>
                <w:sz w:val="20"/>
                <w:lang w:val="en-US" w:eastAsia="en-US"/>
              </w:rPr>
            </w:pPr>
          </w:p>
          <w:p w:rsidR="0049228C" w:rsidRDefault="0049228C" w14:paraId="1CD4A21A" w14:textId="77777777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</w:tc>
      </w:tr>
      <w:tr w:rsidR="0049228C" w:rsidTr="00262F54" w14:paraId="3D2AABAE" w14:textId="77777777">
        <w:trPr>
          <w:trHeight w:val="397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65D87C6F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EEDBACK</w:t>
            </w:r>
          </w:p>
        </w:tc>
      </w:tr>
      <w:tr w:rsidR="0049228C" w:rsidTr="00101882" w14:paraId="7CE523E3" w14:textId="77777777">
        <w:trPr>
          <w:trHeight w:val="1567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  <w:vAlign w:val="center"/>
          </w:tcPr>
          <w:p w:rsidR="0049228C" w:rsidP="00101882" w:rsidRDefault="006C6068" w14:paraId="5A768806" w14:textId="01A5DE3C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6C6068">
              <w:rPr>
                <w:b/>
                <w:sz w:val="24"/>
                <w:szCs w:val="32"/>
                <w:lang w:val="en-US" w:eastAsia="en-US"/>
              </w:rPr>
              <w:t>NON-COMPLIANCE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104D3489" w14:textId="77777777">
            <w:pPr>
              <w:pStyle w:val="TableParagraph"/>
              <w:rPr>
                <w:rFonts w:ascii="Times New Roman"/>
                <w:sz w:val="16"/>
                <w:lang w:val="en-US" w:eastAsia="en-US"/>
              </w:rPr>
            </w:pPr>
          </w:p>
        </w:tc>
      </w:tr>
    </w:tbl>
    <w:p w:rsidRPr="00DC0FB1" w:rsidR="001F4412" w:rsidP="001F4412" w:rsidRDefault="001F4412" w14:paraId="6CACB7F8" w14:textId="218D6B03">
      <w:pPr>
        <w:spacing w:after="0"/>
        <w:ind w:right="-449"/>
        <w:rPr>
          <w:sz w:val="16"/>
          <w:szCs w:val="16"/>
        </w:rPr>
      </w:pPr>
      <w:r>
        <w:t xml:space="preserve">  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523"/>
        <w:gridCol w:w="1599"/>
        <w:gridCol w:w="1372"/>
        <w:gridCol w:w="1372"/>
        <w:gridCol w:w="1372"/>
        <w:gridCol w:w="1372"/>
        <w:gridCol w:w="1458"/>
      </w:tblGrid>
      <w:tr w:rsidR="00262F54" w:rsidTr="001F4412" w14:paraId="1B6577C8" w14:textId="77777777">
        <w:trPr>
          <w:trHeight w:val="401"/>
        </w:trPr>
        <w:tc>
          <w:tcPr>
            <w:tcW w:w="5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extDirection w:val="btLr"/>
          </w:tcPr>
          <w:p w:rsidRPr="00262F54" w:rsidR="00262F54" w:rsidP="00262F54" w:rsidRDefault="00262F54" w14:paraId="29FF3811" w14:textId="03222669">
            <w:pPr>
              <w:spacing w:after="160" w:line="259" w:lineRule="auto"/>
              <w:rPr>
                <w:b/>
                <w:sz w:val="24"/>
                <w:szCs w:val="32"/>
                <w:lang w:val="en-US"/>
              </w:rPr>
            </w:pPr>
          </w:p>
        </w:tc>
        <w:tc>
          <w:tcPr>
            <w:tcW w:w="8545" w:type="dxa"/>
            <w:gridSpan w:val="6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vAlign w:val="center"/>
          </w:tcPr>
          <w:p w:rsidRPr="00262F54" w:rsidR="00262F54" w:rsidP="00262F54" w:rsidRDefault="00262F54" w14:paraId="62601729" w14:textId="4CBB3EDF">
            <w:pPr>
              <w:ind w:right="-449"/>
              <w:rPr>
                <w:rFonts w:ascii="Calibri" w:hAnsi="Calibri" w:eastAsia="Calibri" w:cs="Calibri"/>
                <w:b/>
                <w:sz w:val="24"/>
                <w:szCs w:val="32"/>
                <w:lang w:val="en-US" w:bidi="en-AU"/>
              </w:rPr>
            </w:pPr>
            <w:r w:rsidRPr="00262F54">
              <w:rPr>
                <w:rFonts w:ascii="Calibri" w:hAnsi="Calibri" w:eastAsia="Calibri" w:cs="Calibri"/>
                <w:b/>
                <w:color w:val="FFFFFF" w:themeColor="background1"/>
                <w:sz w:val="24"/>
                <w:szCs w:val="32"/>
                <w:lang w:val="en-US" w:bidi="en-AU"/>
              </w:rPr>
              <w:t>Consequences</w:t>
            </w:r>
          </w:p>
        </w:tc>
      </w:tr>
      <w:tr w:rsidR="00262F54" w:rsidTr="001F4412" w14:paraId="35F62D2C" w14:textId="77777777">
        <w:trPr>
          <w:trHeight w:val="340"/>
        </w:trPr>
        <w:tc>
          <w:tcPr>
            <w:tcW w:w="523" w:type="dxa"/>
            <w:vMerge w:val="restar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textDirection w:val="btLr"/>
          </w:tcPr>
          <w:p w:rsidRPr="00262F54" w:rsidR="006C6068" w:rsidP="00262F54" w:rsidRDefault="00262F54" w14:paraId="62402244" w14:textId="77777777">
            <w:pPr>
              <w:ind w:left="113" w:right="113"/>
              <w:jc w:val="center"/>
              <w:rPr>
                <w:color w:val="FFFFFF" w:themeColor="background1"/>
              </w:rPr>
            </w:pPr>
            <w:r w:rsidRPr="00262F54">
              <w:rPr>
                <w:b/>
                <w:color w:val="FFFFFF" w:themeColor="background1"/>
                <w:sz w:val="24"/>
                <w:szCs w:val="32"/>
                <w:lang w:val="en-US"/>
              </w:rPr>
              <w:t>Likelihood</w:t>
            </w:r>
          </w:p>
        </w:tc>
        <w:tc>
          <w:tcPr>
            <w:tcW w:w="1599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6C6068" w:rsidP="004F748A" w:rsidRDefault="006C6068" w14:paraId="5732270B" w14:textId="21C6A270">
            <w:pPr>
              <w:ind w:right="-449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A10BE04" w14:textId="721CC523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Insignificant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F56844F" w14:textId="13D512B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inor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51E90E9" w14:textId="26D1273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oderate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0A9F5B1" w14:textId="7DB3B0EA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ajor</w:t>
            </w:r>
          </w:p>
        </w:tc>
        <w:tc>
          <w:tcPr>
            <w:tcW w:w="1458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3433FDF" w14:textId="592F670E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Severe</w:t>
            </w:r>
          </w:p>
        </w:tc>
      </w:tr>
      <w:tr w:rsidR="00262F54" w:rsidTr="001F4412" w14:paraId="2437AA44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3E1704A1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402FBEAF" w14:textId="5DD803AD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Almost Certain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02B32747" w14:textId="2EA6A27A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2DF69141" w14:textId="2D41229B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672F48E0" w14:textId="7157533A">
            <w:pPr>
              <w:ind w:right="-13"/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1C0B9730" w14:textId="69F3B055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03B3CFCD" w14:textId="00F59F7A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1F4412" w14:paraId="274C33BB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2BE17E43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068BAE6D" w14:textId="66179F9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37AF3628" w14:textId="4529D39F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57BD7CF6" w14:textId="36D95A8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1B6FE0CE" w14:textId="004C49E9">
            <w:pPr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2E1006D8" w14:textId="15E63EA6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37E3554D" w14:textId="2908DC37">
            <w:pPr>
              <w:jc w:val="center"/>
              <w:rPr>
                <w:color w:val="C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1F4412" w14:paraId="7A780DA2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462C50F4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31694EB9" w14:textId="150514D3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Possibl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2FFDD51E" w14:textId="1BD34DA1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37E5A56F" w14:textId="4B725B5C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00085C62" w14:textId="48AC568E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CD2E6" w14:textId="11D46B95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39D58" w14:textId="1D2FEFC0">
            <w:pPr>
              <w:ind w:right="-13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</w:tr>
      <w:tr w:rsidR="00262F54" w:rsidTr="001F4412" w14:paraId="0F44409A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53F3F7F9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6AB009CB" w14:textId="555E5CC6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Un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7E749A04" w14:textId="50EF216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5A459386" w14:textId="01648347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3A395020" w14:textId="16816B0B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3C3AA4D" w14:textId="7DF43638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4691B2C" w14:textId="1CD10F83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  <w:tr w:rsidR="00262F54" w:rsidTr="001F4412" w14:paraId="7DDB94F1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6C6068" w:rsidP="004F748A" w:rsidRDefault="006C6068" w14:paraId="3FE2A15E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6C6068" w:rsidP="004F748A" w:rsidRDefault="00262F54" w14:paraId="486F10B6" w14:textId="44FEAD11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 xml:space="preserve">Very Unlikely 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7E0FBDE" w14:textId="1824EDCA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3D2B671D" w14:textId="787B3EE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451F99DA" w14:textId="3EDE407C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85E239F" w14:textId="5FEECA33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6C6068" w:rsidP="00262F54" w:rsidRDefault="00262F54" w14:paraId="7E898C62" w14:textId="1B4CD029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</w:tbl>
    <w:p w:rsidRPr="00DC0FB1" w:rsidR="00815488" w:rsidP="00262F54" w:rsidRDefault="00815488" w14:paraId="190AA246" w14:textId="7C9059A0">
      <w:pPr>
        <w:ind w:right="-142"/>
        <w:rPr>
          <w:sz w:val="2"/>
          <w:szCs w:val="2"/>
        </w:rPr>
      </w:pPr>
    </w:p>
    <w:p w:rsidR="00DC0FB1" w:rsidP="00262F54" w:rsidRDefault="00AD76F9" w14:paraId="341D9E6B" w14:textId="76BE6EB8">
      <w:pPr>
        <w:ind w:right="-142"/>
        <w:rPr>
          <w:i/>
          <w:iCs/>
        </w:rPr>
      </w:pPr>
      <w:r w:rsidRPr="00DC0FB1">
        <w:rPr>
          <w:i/>
          <w:iCs/>
        </w:rPr>
        <w:t xml:space="preserve">Ensure all risk assessments and SWMS are sent to </w:t>
      </w:r>
      <w:hyperlink w:history="1" r:id="rId8">
        <w:r w:rsidRPr="00DC0FB1">
          <w:rPr>
            <w:rStyle w:val="Hyperlink"/>
            <w:i/>
            <w:iCs/>
          </w:rPr>
          <w:t>pscontractor@scu.edu.au</w:t>
        </w:r>
      </w:hyperlink>
      <w:r w:rsidRPr="00DC0FB1">
        <w:rPr>
          <w:i/>
          <w:iCs/>
        </w:rPr>
        <w:t xml:space="preserve"> prior to starting works</w:t>
      </w:r>
      <w:r w:rsidR="00DC0FB1">
        <w:rPr>
          <w:i/>
          <w:iCs/>
        </w:rPr>
        <w:t>!</w:t>
      </w:r>
    </w:p>
    <w:p w:rsidRPr="00101882" w:rsidR="00101882" w:rsidP="00262F54" w:rsidRDefault="00101882" w14:paraId="02AA87ED" w14:textId="632D44F8">
      <w:pPr>
        <w:ind w:right="-142"/>
        <w:rPr>
          <w:b/>
          <w:bCs/>
          <w:i/>
          <w:iCs/>
        </w:rPr>
      </w:pPr>
      <w:r w:rsidRPr="00101882">
        <w:rPr>
          <w:b/>
          <w:bCs/>
          <w:i/>
          <w:iCs/>
        </w:rPr>
        <w:t>Once permit is complete and fully signed off - please submit here&gt;&gt;&gt;</w:t>
      </w:r>
    </w:p>
    <w:sectPr w:rsidRPr="00101882" w:rsidR="00101882" w:rsidSect="00262F54">
      <w:pgSz w:w="11906" w:h="16838" w:orient="portrait"/>
      <w:pgMar w:top="142" w:right="426" w:bottom="426" w:left="42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412A4" w:rsidP="00156298" w:rsidRDefault="007412A4" w14:paraId="628048AE" w14:textId="77777777">
      <w:pPr>
        <w:spacing w:after="0" w:line="240" w:lineRule="auto"/>
      </w:pPr>
      <w:r>
        <w:separator/>
      </w:r>
    </w:p>
  </w:endnote>
  <w:endnote w:type="continuationSeparator" w:id="0">
    <w:p w:rsidR="007412A4" w:rsidP="00156298" w:rsidRDefault="007412A4" w14:paraId="07ED2F9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412A4" w:rsidP="00156298" w:rsidRDefault="007412A4" w14:paraId="5E23A587" w14:textId="77777777">
      <w:pPr>
        <w:spacing w:after="0" w:line="240" w:lineRule="auto"/>
      </w:pPr>
      <w:r>
        <w:separator/>
      </w:r>
    </w:p>
  </w:footnote>
  <w:footnote w:type="continuationSeparator" w:id="0">
    <w:p w:rsidR="007412A4" w:rsidP="00156298" w:rsidRDefault="007412A4" w14:paraId="387F182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num w:numId="1" w16cid:durableId="40324778">
    <w:abstractNumId w:val="1"/>
  </w:num>
  <w:num w:numId="2" w16cid:durableId="85592837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sNaAEz/hPYsAAAA"/>
  </w:docVars>
  <w:rsids>
    <w:rsidRoot w:val="00156298"/>
    <w:rsid w:val="000C692D"/>
    <w:rsid w:val="00101882"/>
    <w:rsid w:val="0010594D"/>
    <w:rsid w:val="00151D54"/>
    <w:rsid w:val="00156298"/>
    <w:rsid w:val="0019057D"/>
    <w:rsid w:val="00193F6B"/>
    <w:rsid w:val="001C69B9"/>
    <w:rsid w:val="001F4412"/>
    <w:rsid w:val="00262F54"/>
    <w:rsid w:val="00286181"/>
    <w:rsid w:val="002A37B7"/>
    <w:rsid w:val="002A75D1"/>
    <w:rsid w:val="002F223C"/>
    <w:rsid w:val="0032738B"/>
    <w:rsid w:val="00342EC2"/>
    <w:rsid w:val="0037728E"/>
    <w:rsid w:val="00432511"/>
    <w:rsid w:val="0049228C"/>
    <w:rsid w:val="004A3039"/>
    <w:rsid w:val="004B11B6"/>
    <w:rsid w:val="004C74BF"/>
    <w:rsid w:val="004E32B0"/>
    <w:rsid w:val="004F748A"/>
    <w:rsid w:val="005706E1"/>
    <w:rsid w:val="006615F1"/>
    <w:rsid w:val="006C2EB7"/>
    <w:rsid w:val="006C6068"/>
    <w:rsid w:val="00715B41"/>
    <w:rsid w:val="007412A4"/>
    <w:rsid w:val="00745A61"/>
    <w:rsid w:val="00750740"/>
    <w:rsid w:val="007740B4"/>
    <w:rsid w:val="00815488"/>
    <w:rsid w:val="00831F51"/>
    <w:rsid w:val="009F5AE8"/>
    <w:rsid w:val="00A26F17"/>
    <w:rsid w:val="00A50A2D"/>
    <w:rsid w:val="00A51B91"/>
    <w:rsid w:val="00A557C9"/>
    <w:rsid w:val="00AD76F9"/>
    <w:rsid w:val="00CD0577"/>
    <w:rsid w:val="00CD273F"/>
    <w:rsid w:val="00D55C5C"/>
    <w:rsid w:val="00D66E05"/>
    <w:rsid w:val="00DC0FB1"/>
    <w:rsid w:val="00DD100F"/>
    <w:rsid w:val="00E2097F"/>
    <w:rsid w:val="00E655AC"/>
    <w:rsid w:val="00EB1484"/>
    <w:rsid w:val="00ED5A22"/>
    <w:rsid w:val="3AB8DB19"/>
    <w:rsid w:val="45C4B42F"/>
    <w:rsid w:val="5A39ADC4"/>
    <w:rsid w:val="5A6E5B67"/>
    <w:rsid w:val="754D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77738"/>
  <w15:chartTrackingRefBased/>
  <w15:docId w15:val="{CB78912E-778A-43D9-AA0E-B5CB8387AB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  <w:style w:type="paragraph" w:styleId="Default" w:customStyle="1">
    <w:name w:val="Default"/>
    <w:rsid w:val="009F5A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D76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76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pscontractor@scu.edu.au" TargetMode="Externa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17815447-32B6-4642-9EEF-5B2A46D1C0BD}"/>
</file>

<file path=customXml/itemProps2.xml><?xml version="1.0" encoding="utf-8"?>
<ds:datastoreItem xmlns:ds="http://schemas.openxmlformats.org/officeDocument/2006/customXml" ds:itemID="{555B5D92-E2AA-40AC-B9B5-A960D880A97F}"/>
</file>

<file path=customXml/itemProps3.xml><?xml version="1.0" encoding="utf-8"?>
<ds:datastoreItem xmlns:ds="http://schemas.openxmlformats.org/officeDocument/2006/customXml" ds:itemID="{941798AA-2832-4F38-BC86-4B5802DCA96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ndi Heldt</dc:creator>
  <keywords/>
  <dc:description/>
  <lastModifiedBy>Sophie Andrews</lastModifiedBy>
  <revision>20</revision>
  <lastPrinted>2023-07-13T05:22:00.0000000Z</lastPrinted>
  <dcterms:created xsi:type="dcterms:W3CDTF">2023-07-13T03:54:00.0000000Z</dcterms:created>
  <dcterms:modified xsi:type="dcterms:W3CDTF">2025-02-21T04:08:50.18141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